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Divide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038BD1C" w:rsidR="00661C78" w:rsidRDefault="003F36C9">
      <w:r>
        <w:rPr>
          <w:noProof/>
        </w:rPr>
        <w:drawing>
          <wp:inline distT="0" distB="0" distL="0" distR="0" wp14:anchorId="61526F76" wp14:editId="27E9D26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F36C9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